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628160" w14:textId="7225CBEC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7B37D1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8461D" w:rsidRPr="00F8461D">
        <w:rPr>
          <w:b/>
          <w:i/>
          <w:noProof/>
          <w:sz w:val="28"/>
        </w:rPr>
        <w:t>S5-221118</w:t>
      </w:r>
    </w:p>
    <w:p w14:paraId="5009FC31" w14:textId="4DC4555D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</w:t>
      </w:r>
      <w:r w:rsidR="007B37D1">
        <w:rPr>
          <w:b/>
          <w:bCs/>
          <w:sz w:val="24"/>
        </w:rPr>
        <w:t>7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2</w:t>
      </w:r>
      <w:r w:rsidR="007B37D1">
        <w:rPr>
          <w:b/>
          <w:bCs/>
          <w:sz w:val="24"/>
        </w:rPr>
        <w:t>6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 w:rsidRPr="007B37D1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J</w:t>
      </w:r>
      <w:r w:rsidR="007B37D1" w:rsidRPr="007B37D1">
        <w:rPr>
          <w:b/>
          <w:bCs/>
          <w:sz w:val="24"/>
        </w:rPr>
        <w:t>anuary</w:t>
      </w:r>
      <w:r w:rsidRPr="0068622F">
        <w:rPr>
          <w:b/>
          <w:bCs/>
          <w:sz w:val="24"/>
        </w:rPr>
        <w:t>202</w:t>
      </w:r>
      <w:r w:rsidR="007B37D1">
        <w:rPr>
          <w:b/>
          <w:bCs/>
          <w:sz w:val="24"/>
        </w:rPr>
        <w:t>2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</w:t>
      </w:r>
      <w:r w:rsidR="007B37D1">
        <w:rPr>
          <w:noProof/>
          <w:sz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BD492E4" w:rsidR="00BA2A2C" w:rsidRPr="00410371" w:rsidRDefault="00D403FC" w:rsidP="001863C6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</w:t>
            </w:r>
            <w:r w:rsidR="00371EE6" w:rsidRPr="00371EE6">
              <w:rPr>
                <w:b/>
                <w:noProof/>
                <w:sz w:val="28"/>
              </w:rPr>
              <w:t>366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91C9F1B" w:rsidR="00BA2A2C" w:rsidRPr="00410371" w:rsidRDefault="001863C6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5A480B0" w:rsidR="00BA2A2C" w:rsidRPr="00410371" w:rsidRDefault="00833F31" w:rsidP="001863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1863C6">
              <w:rPr>
                <w:b/>
                <w:noProof/>
                <w:sz w:val="28"/>
              </w:rPr>
              <w:t>1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A74D141" w:rsidR="00DB30F9" w:rsidRDefault="00D327F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xtensibility Mechanisms for charging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A16CBB5" w:rsidR="00BA2A2C" w:rsidRDefault="0004777E" w:rsidP="00B92B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196F4F">
              <w:rPr>
                <w:noProof/>
              </w:rPr>
              <w:t>12</w:t>
            </w:r>
            <w:r>
              <w:rPr>
                <w:noProof/>
              </w:rPr>
              <w:t>-</w:t>
            </w:r>
            <w:r w:rsidR="00B92B67">
              <w:rPr>
                <w:noProof/>
              </w:rPr>
              <w:t>31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49F5DFF" w:rsidR="00F432C5" w:rsidRPr="00AE1C27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TS 29.500 clause </w:t>
            </w:r>
            <w:r w:rsidRPr="00E149B8">
              <w:rPr>
                <w:noProof/>
                <w:lang w:eastAsia="zh-CN"/>
              </w:rPr>
              <w:t>6.6</w:t>
            </w:r>
            <w:r>
              <w:rPr>
                <w:noProof/>
                <w:lang w:eastAsia="zh-CN"/>
              </w:rPr>
              <w:t xml:space="preserve"> </w:t>
            </w:r>
            <w:r w:rsidRPr="00E149B8">
              <w:rPr>
                <w:noProof/>
                <w:lang w:eastAsia="zh-CN"/>
              </w:rPr>
              <w:t>Extensibility Mechanisms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lang w:eastAsia="zh-CN"/>
              </w:rPr>
              <w:t>the extensibility mechanisms supported in the Service-Based Architecture in 3GPP 5GC, such as feature negotiation, vendor-specific extensions, etc. are present. The corresponding extensibility mechanisms should be supported in the 5G charging.</w:t>
            </w:r>
          </w:p>
        </w:tc>
      </w:tr>
      <w:tr w:rsidR="00F432C5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37ECC782" w:rsidR="00F432C5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Pr="0047534F">
              <w:rPr>
                <w:noProof/>
                <w:lang w:eastAsia="zh-CN"/>
              </w:rPr>
              <w:t>Vendor-specific extensions</w:t>
            </w:r>
            <w:r>
              <w:rPr>
                <w:noProof/>
                <w:lang w:eastAsia="zh-CN"/>
              </w:rPr>
              <w:t xml:space="preserve"> for charging.</w:t>
            </w:r>
          </w:p>
        </w:tc>
      </w:tr>
      <w:tr w:rsidR="00F432C5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2DDC23E" w:rsidR="00F432C5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extensibility mechanisms is incomplete.</w:t>
            </w:r>
          </w:p>
        </w:tc>
      </w:tr>
      <w:tr w:rsidR="00F432C5" w14:paraId="7F697D58" w14:textId="77777777" w:rsidTr="00087BC9">
        <w:tc>
          <w:tcPr>
            <w:tcW w:w="2694" w:type="dxa"/>
            <w:gridSpan w:val="2"/>
          </w:tcPr>
          <w:p w14:paraId="0ED0FF59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8DFC685" w:rsidR="00F432C5" w:rsidRDefault="00607441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8,</w:t>
            </w:r>
            <w:bookmarkStart w:id="0" w:name="_GoBack"/>
            <w:bookmarkEnd w:id="0"/>
            <w:r w:rsidR="00F432C5">
              <w:rPr>
                <w:rFonts w:hint="eastAsia"/>
                <w:noProof/>
                <w:lang w:eastAsia="zh-CN"/>
              </w:rPr>
              <w:t>6</w:t>
            </w:r>
            <w:r w:rsidR="00F432C5">
              <w:rPr>
                <w:noProof/>
                <w:lang w:eastAsia="zh-CN"/>
              </w:rPr>
              <w:t>.1.9</w:t>
            </w:r>
            <w:r w:rsidR="00F432C5">
              <w:rPr>
                <w:rFonts w:hint="eastAsia"/>
                <w:noProof/>
                <w:lang w:eastAsia="zh-CN"/>
              </w:rPr>
              <w:t>(</w:t>
            </w:r>
            <w:r w:rsidR="00F432C5">
              <w:rPr>
                <w:noProof/>
                <w:lang w:eastAsia="zh-CN"/>
              </w:rPr>
              <w:t>New)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2A07176" w14:textId="77777777" w:rsidR="00EE2869" w:rsidRPr="00BD6F46" w:rsidRDefault="00EE2869" w:rsidP="00EE2869">
      <w:pPr>
        <w:pStyle w:val="3"/>
      </w:pPr>
      <w:bookmarkStart w:id="1" w:name="_Toc20227361"/>
      <w:bookmarkStart w:id="2" w:name="_Toc27749606"/>
      <w:bookmarkStart w:id="3" w:name="_Toc28709533"/>
      <w:bookmarkStart w:id="4" w:name="_Toc44671153"/>
      <w:bookmarkStart w:id="5" w:name="_Toc51919076"/>
      <w:bookmarkStart w:id="6" w:name="_Toc75164456"/>
      <w:r w:rsidRPr="00BD6F46">
        <w:rPr>
          <w:rFonts w:hint="eastAsia"/>
        </w:rPr>
        <w:t>6.1.8</w:t>
      </w:r>
      <w:r w:rsidRPr="00BD6F46">
        <w:tab/>
        <w:t>Feature negotiation</w:t>
      </w:r>
      <w:bookmarkEnd w:id="1"/>
      <w:bookmarkEnd w:id="2"/>
      <w:bookmarkEnd w:id="3"/>
      <w:bookmarkEnd w:id="4"/>
      <w:bookmarkEnd w:id="5"/>
      <w:bookmarkEnd w:id="6"/>
    </w:p>
    <w:p w14:paraId="502D8CF0" w14:textId="77777777" w:rsidR="00EE2869" w:rsidRPr="00BD6F46" w:rsidRDefault="00EE2869" w:rsidP="00EE2869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7E84C18E" w14:textId="77777777" w:rsidR="00EE2869" w:rsidRPr="00BD6F46" w:rsidRDefault="00EE2869" w:rsidP="00EE2869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2"/>
        <w:gridCol w:w="33"/>
        <w:gridCol w:w="2201"/>
        <w:gridCol w:w="33"/>
        <w:gridCol w:w="5702"/>
        <w:gridCol w:w="33"/>
        <w:tblGridChange w:id="7">
          <w:tblGrid>
            <w:gridCol w:w="33"/>
            <w:gridCol w:w="1492"/>
            <w:gridCol w:w="33"/>
            <w:gridCol w:w="2201"/>
            <w:gridCol w:w="33"/>
            <w:gridCol w:w="5702"/>
            <w:gridCol w:w="33"/>
          </w:tblGrid>
        </w:tblGridChange>
      </w:tblGrid>
      <w:tr w:rsidR="00EE2869" w:rsidRPr="00BD6F46" w14:paraId="30C9E585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60253C8" w14:textId="77777777" w:rsidR="00EE2869" w:rsidRPr="00BD6F46" w:rsidRDefault="00EE2869" w:rsidP="00DB7DD3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254E869" w14:textId="77777777" w:rsidR="00EE2869" w:rsidRPr="00BD6F46" w:rsidRDefault="00EE2869" w:rsidP="00DB7DD3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E64EC4B" w14:textId="77777777" w:rsidR="00EE2869" w:rsidRPr="00BD6F46" w:rsidRDefault="00EE2869" w:rsidP="00DB7DD3">
            <w:pPr>
              <w:pStyle w:val="TAH"/>
            </w:pPr>
            <w:r w:rsidRPr="00BD6F46">
              <w:t>Description</w:t>
            </w:r>
          </w:p>
        </w:tc>
      </w:tr>
      <w:tr w:rsidR="00EE2869" w:rsidRPr="00BD6F46" w14:paraId="08A2C2A3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E4ED" w14:textId="77777777" w:rsidR="00EE2869" w:rsidRPr="00BD6F46" w:rsidRDefault="00EE2869" w:rsidP="00DB7DD3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2820" w14:textId="77777777" w:rsidR="00EE2869" w:rsidRPr="00BD6F46" w:rsidRDefault="00EE2869" w:rsidP="00DB7DD3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506CE" w14:textId="77777777" w:rsidR="00EE2869" w:rsidRPr="00BD6F46" w:rsidRDefault="00EE2869" w:rsidP="00DB7DD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EE2869" w:rsidRPr="00BD6F46" w14:paraId="280D9473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1AAB9" w14:textId="77777777" w:rsidR="00EE2869" w:rsidRDefault="00EE2869" w:rsidP="00DB7DD3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F6E4C" w14:textId="77777777" w:rsidR="00EE2869" w:rsidRDefault="00EE2869" w:rsidP="00DB7DD3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73373" w14:textId="77777777" w:rsidR="00EE2869" w:rsidRDefault="00EE2869" w:rsidP="00DB7DD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EE2869" w:rsidRPr="00BD6F46" w14:paraId="2DB90A79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4D92B" w14:textId="77777777" w:rsidR="00EE2869" w:rsidRDefault="00EE2869" w:rsidP="00DB7DD3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C14D8" w14:textId="77777777" w:rsidR="00EE2869" w:rsidRPr="006564AE" w:rsidRDefault="00EE2869" w:rsidP="00DB7DD3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89495" w14:textId="77777777" w:rsidR="00EE2869" w:rsidRPr="00BB07CF" w:rsidRDefault="00EE2869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EE2869" w:rsidRPr="00BD6F46" w14:paraId="501FBBD4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37E7A" w14:textId="77777777" w:rsidR="00EE2869" w:rsidRDefault="00EE2869" w:rsidP="00DB7DD3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7E2D8" w14:textId="77777777" w:rsidR="00EE2869" w:rsidRDefault="00EE2869" w:rsidP="00DB7DD3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27BF" w14:textId="77777777" w:rsidR="00EE2869" w:rsidRDefault="00EE2869" w:rsidP="00DB7DD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EE2869" w:rsidRPr="00BD6F46" w14:paraId="793637CF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A514" w14:textId="77777777" w:rsidR="00EE2869" w:rsidRDefault="00EE2869" w:rsidP="00DB7DD3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AF423" w14:textId="77777777" w:rsidR="00EE2869" w:rsidRDefault="00EE2869" w:rsidP="00DB7DD3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D6ED" w14:textId="77777777" w:rsidR="00EE2869" w:rsidRDefault="00EE2869" w:rsidP="00DB7DD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EE2869" w:rsidRPr="00BD6F46" w14:paraId="640A5CFE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7E7D4" w14:textId="77777777" w:rsidR="00EE2869" w:rsidRDefault="00EE2869" w:rsidP="00DB7DD3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56B96" w14:textId="77777777" w:rsidR="00EE2869" w:rsidRDefault="00EE2869" w:rsidP="00DB7DD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D1C7A" w14:textId="77777777" w:rsidR="00EE2869" w:rsidRDefault="00EE2869" w:rsidP="00DB7DD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EE2869" w14:paraId="4783806F" w14:textId="77777777" w:rsidTr="00DB7DD3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7308" w14:textId="77777777" w:rsidR="00EE2869" w:rsidRDefault="00EE2869" w:rsidP="00DB7DD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F649" w14:textId="77777777" w:rsidR="00EE2869" w:rsidRDefault="00EE2869" w:rsidP="00DB7DD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3C71" w14:textId="77777777" w:rsidR="00EE2869" w:rsidRDefault="00EE2869" w:rsidP="00DB7DD3">
            <w:pPr>
              <w:pStyle w:val="TAL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EE2869" w14:paraId="50A2ED1A" w14:textId="77777777" w:rsidTr="00DB7DD3">
        <w:tblPrEx>
          <w:tblW w:w="9527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</w:tblCellMar>
          <w:tblPrExChange w:id="8" w:author="Huawei-01" w:date="2022-01-24T21:13:00Z">
            <w:tblPrEx>
              <w:tblW w:w="9527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</w:tblCellMar>
            </w:tblPrEx>
          </w:tblPrExChange>
        </w:tblPrEx>
        <w:trPr>
          <w:gridBefore w:val="1"/>
          <w:wBefore w:w="33" w:type="dxa"/>
          <w:trHeight w:val="69"/>
          <w:jc w:val="center"/>
          <w:ins w:id="9" w:author="Huawei-01" w:date="2022-01-24T21:11:00Z"/>
          <w:trPrChange w:id="10" w:author="Huawei-01" w:date="2022-01-24T21:13:00Z">
            <w:trPr>
              <w:gridBefore w:val="1"/>
              <w:wBefore w:w="33" w:type="dxa"/>
              <w:jc w:val="center"/>
            </w:trPr>
          </w:trPrChange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" w:author="Huawei-01" w:date="2022-01-24T21:13:00Z">
              <w:tcPr>
                <w:tcW w:w="152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AE303CF" w14:textId="77777777" w:rsidR="00EE2869" w:rsidRDefault="00EE2869" w:rsidP="00DB7DD3">
            <w:pPr>
              <w:pStyle w:val="TAL"/>
              <w:rPr>
                <w:ins w:id="12" w:author="Huawei-01" w:date="2022-01-24T21:11:00Z"/>
                <w:lang w:eastAsia="zh-CN"/>
              </w:rPr>
            </w:pPr>
            <w:ins w:id="13" w:author="Huawei-01" w:date="2022-01-24T21:12:00Z">
              <w:r>
                <w:rPr>
                  <w:lang w:eastAsia="zh-CN"/>
                </w:rPr>
                <w:t>8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4" w:author="Huawei-01" w:date="2022-01-24T21:13:00Z">
              <w:tcPr>
                <w:tcW w:w="220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5DBBE" w14:textId="77777777" w:rsidR="00EE2869" w:rsidRDefault="00EE2869" w:rsidP="00DB7DD3">
            <w:pPr>
              <w:pStyle w:val="TAL"/>
              <w:rPr>
                <w:ins w:id="15" w:author="Huawei-01" w:date="2022-01-24T21:11:00Z"/>
                <w:noProof/>
                <w:lang w:eastAsia="zh-CN"/>
              </w:rPr>
            </w:pPr>
            <w:proofErr w:type="spellStart"/>
            <w:ins w:id="16" w:author="Huawei-01" w:date="2022-01-24T21:12:00Z">
              <w:r>
                <w:t>VendorSpecificExtensions</w:t>
              </w:r>
            </w:ins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7" w:author="Huawei-01" w:date="2022-01-24T21:13:00Z">
              <w:tcPr>
                <w:tcW w:w="575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B9BBCB2" w14:textId="77777777" w:rsidR="00EE2869" w:rsidRDefault="00EE2869" w:rsidP="00DB7DD3">
            <w:pPr>
              <w:pStyle w:val="TAL"/>
              <w:rPr>
                <w:ins w:id="18" w:author="Huawei-01" w:date="2022-01-24T21:11:00Z"/>
                <w:lang w:eastAsia="zh-CN"/>
              </w:rPr>
            </w:pPr>
            <w:ins w:id="19" w:author="Huawei-01" w:date="2022-01-24T21:12:00Z">
              <w:r>
                <w:t>This feature indicates s</w:t>
              </w:r>
              <w:r>
                <w:rPr>
                  <w:rFonts w:cs="Arial"/>
                  <w:szCs w:val="18"/>
                </w:rPr>
                <w:t xml:space="preserve">upport of </w:t>
              </w:r>
              <w:r>
                <w:t>Vendor-specific extensions</w:t>
              </w:r>
            </w:ins>
          </w:p>
        </w:tc>
      </w:tr>
    </w:tbl>
    <w:p w14:paraId="67DC1432" w14:textId="09E4C6A2" w:rsidR="00AC01A5" w:rsidRPr="00EE2869" w:rsidRDefault="00AC01A5" w:rsidP="00AC01A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B5C2E" w:rsidRPr="007215AA" w14:paraId="1DC51F13" w14:textId="77777777" w:rsidTr="00DB7DD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DA879" w14:textId="31A35F64" w:rsidR="00DB5C2E" w:rsidRPr="007215AA" w:rsidRDefault="00DB5C2E" w:rsidP="00DB7DD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8A4F2BE" w14:textId="77777777" w:rsidR="00EE2869" w:rsidRDefault="00DB5C2E" w:rsidP="00EE2869">
      <w:pPr>
        <w:pStyle w:val="3"/>
        <w:rPr>
          <w:ins w:id="20" w:author="Huawei-12" w:date="2021-12-31T14:47:00Z"/>
        </w:rPr>
      </w:pPr>
      <w:r>
        <w:t xml:space="preserve"> </w:t>
      </w:r>
      <w:ins w:id="21" w:author="Huawei-12" w:date="2021-12-31T14:47:00Z">
        <w:r w:rsidR="00EE2869">
          <w:t>6.1.9</w:t>
        </w:r>
        <w:r w:rsidR="00EE2869">
          <w:tab/>
          <w:t>Vendor-specific extensions</w:t>
        </w:r>
      </w:ins>
    </w:p>
    <w:p w14:paraId="5B013E36" w14:textId="77777777" w:rsidR="00EE2869" w:rsidRDefault="00EE2869" w:rsidP="00EE2869">
      <w:pPr>
        <w:rPr>
          <w:ins w:id="22" w:author="Huawei-12" w:date="2021-12-31T14:47:00Z"/>
          <w:lang w:eastAsia="zh-CN"/>
        </w:rPr>
      </w:pPr>
      <w:ins w:id="23" w:author="Huawei-12" w:date="2021-12-31T14:47:00Z">
        <w:r>
          <w:t xml:space="preserve">The information elements sent on the </w:t>
        </w:r>
        <w:proofErr w:type="spellStart"/>
        <w:r>
          <w:t>Nchf_ConvergedCharging</w:t>
        </w:r>
        <w:proofErr w:type="spellEnd"/>
        <w:r>
          <w:t xml:space="preserve"> </w:t>
        </w:r>
        <w:r>
          <w:rPr>
            <w:lang w:eastAsia="zh-CN"/>
          </w:rPr>
          <w:t xml:space="preserve">API </w:t>
        </w:r>
        <w:r>
          <w:t>can be extensible with vendor-specific data</w:t>
        </w:r>
        <w:r>
          <w:rPr>
            <w:lang w:eastAsia="zh-CN"/>
          </w:rPr>
          <w:t xml:space="preserve">. </w:t>
        </w:r>
      </w:ins>
    </w:p>
    <w:p w14:paraId="1C929F0A" w14:textId="59BC79A1" w:rsidR="00DB5C2E" w:rsidRPr="00D475C2" w:rsidRDefault="00EE2869" w:rsidP="00EE2869">
      <w:pPr>
        <w:rPr>
          <w:lang w:eastAsia="zh-CN"/>
        </w:rPr>
      </w:pPr>
      <w:ins w:id="24" w:author="Huawei-12" w:date="2021-12-31T14:47:00Z">
        <w:r w:rsidRPr="000D25E2">
          <w:t>The only JSON data types that can be extended, by defining additional members, are JSON objects; simple data types (and arrays of items of simple data types) cannot be extended in this way.</w:t>
        </w:r>
        <w:r>
          <w:t xml:space="preserve"> The charging vendor-specific extensions use the extensibility mechanism defined in clause 6.6 of 3GPP TS 29.500 [299]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01A5" w:rsidRPr="007215AA" w14:paraId="5FA0B77E" w14:textId="77777777" w:rsidTr="00334B9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D3EFBB" w14:textId="68ED67DE" w:rsidR="00AC01A5" w:rsidRPr="007215AA" w:rsidRDefault="00AC01A5" w:rsidP="00334B9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FFA7C5" w14:textId="77777777" w:rsidR="00AC01A5" w:rsidRPr="00AC01A5" w:rsidRDefault="00AC01A5" w:rsidP="00AC01A5">
      <w:pPr>
        <w:rPr>
          <w:lang w:eastAsia="zh-CN"/>
        </w:rPr>
      </w:pPr>
    </w:p>
    <w:sectPr w:rsidR="00AC01A5" w:rsidRPr="00AC01A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6F178F" w14:textId="77777777" w:rsidR="00AF18D2" w:rsidRDefault="00AF18D2">
      <w:r>
        <w:separator/>
      </w:r>
    </w:p>
  </w:endnote>
  <w:endnote w:type="continuationSeparator" w:id="0">
    <w:p w14:paraId="7590DA3C" w14:textId="77777777" w:rsidR="00AF18D2" w:rsidRDefault="00AF1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51DA40" w14:textId="77777777" w:rsidR="00AF18D2" w:rsidRDefault="00AF18D2">
      <w:r>
        <w:separator/>
      </w:r>
    </w:p>
  </w:footnote>
  <w:footnote w:type="continuationSeparator" w:id="0">
    <w:p w14:paraId="0F554B83" w14:textId="77777777" w:rsidR="00AF18D2" w:rsidRDefault="00AF18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1">
    <w15:presenceInfo w15:providerId="None" w15:userId="Huawei-01"/>
  </w15:person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4CF5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71AF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37D2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25E2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863C6"/>
    <w:rsid w:val="0019271C"/>
    <w:rsid w:val="00192C46"/>
    <w:rsid w:val="001936C2"/>
    <w:rsid w:val="001944F6"/>
    <w:rsid w:val="001952BA"/>
    <w:rsid w:val="00196F4F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66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1EE6"/>
    <w:rsid w:val="00372F39"/>
    <w:rsid w:val="00374DD4"/>
    <w:rsid w:val="00376252"/>
    <w:rsid w:val="003768F8"/>
    <w:rsid w:val="00381262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2D6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05C2"/>
    <w:rsid w:val="003E1A36"/>
    <w:rsid w:val="003E509E"/>
    <w:rsid w:val="003E59C6"/>
    <w:rsid w:val="003E6535"/>
    <w:rsid w:val="003F23CD"/>
    <w:rsid w:val="003F5740"/>
    <w:rsid w:val="003F5B97"/>
    <w:rsid w:val="003F7161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534F"/>
    <w:rsid w:val="004800D4"/>
    <w:rsid w:val="00481E63"/>
    <w:rsid w:val="00482204"/>
    <w:rsid w:val="00487D80"/>
    <w:rsid w:val="00496330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6EED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67878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0B93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07441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2870"/>
    <w:rsid w:val="006535D2"/>
    <w:rsid w:val="006562E5"/>
    <w:rsid w:val="00657C92"/>
    <w:rsid w:val="00660AF5"/>
    <w:rsid w:val="0066203B"/>
    <w:rsid w:val="00663C79"/>
    <w:rsid w:val="006749A2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06C37"/>
    <w:rsid w:val="0071285F"/>
    <w:rsid w:val="00717F47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37D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5609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2742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01A5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18D2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2B67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305B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1AF8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744FE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0D48"/>
    <w:rsid w:val="00D12CA6"/>
    <w:rsid w:val="00D12CD1"/>
    <w:rsid w:val="00D1391D"/>
    <w:rsid w:val="00D14557"/>
    <w:rsid w:val="00D24991"/>
    <w:rsid w:val="00D260E8"/>
    <w:rsid w:val="00D269DA"/>
    <w:rsid w:val="00D327F0"/>
    <w:rsid w:val="00D37153"/>
    <w:rsid w:val="00D37CFA"/>
    <w:rsid w:val="00D403FC"/>
    <w:rsid w:val="00D4301F"/>
    <w:rsid w:val="00D475C2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B5C2E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DCA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869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CBF"/>
    <w:rsid w:val="00F25D98"/>
    <w:rsid w:val="00F300FB"/>
    <w:rsid w:val="00F31363"/>
    <w:rsid w:val="00F31A04"/>
    <w:rsid w:val="00F327B1"/>
    <w:rsid w:val="00F332E4"/>
    <w:rsid w:val="00F37EB6"/>
    <w:rsid w:val="00F432C5"/>
    <w:rsid w:val="00F60E5D"/>
    <w:rsid w:val="00F65D48"/>
    <w:rsid w:val="00F7126D"/>
    <w:rsid w:val="00F8169B"/>
    <w:rsid w:val="00F843EA"/>
    <w:rsid w:val="00F8461D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5B86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8174E-533E-4250-8ABD-78DD2DCD0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8</cp:revision>
  <cp:lastPrinted>1899-12-31T23:00:00Z</cp:lastPrinted>
  <dcterms:created xsi:type="dcterms:W3CDTF">2022-01-24T13:05:00Z</dcterms:created>
  <dcterms:modified xsi:type="dcterms:W3CDTF">2022-01-2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fWrqWx6+2y9wv4Txa7ihNj2MMMpElYZndkVoPoYvAp/AXAIl82kDsuB9VsAvAEOyDTyrUyK
jfqgphf+xG6C7usbRrtBVXLYqYUnVGdtm/ASfACnQdRxQsM+PqasiKKN4FqQ5U/t6EBnaOFu
JL/CU9uJp1qCOnIh6+qcMivYEOEk6o+Fi10M9HF+9z0u06HRSoaFfkuO6RhlmIWqai3hiTyk
5yIeV/zoJh+1kOUweh</vt:lpwstr>
  </property>
  <property fmtid="{D5CDD505-2E9C-101B-9397-08002B2CF9AE}" pid="22" name="_2015_ms_pID_7253431">
    <vt:lpwstr>G0O0whCFiTUPyxWoD4MhzPz1Wx1keV9qt0yrKBgXf/TUr9dWbVBB1/
X48WKiQ0C/s6vWHIvuoIshT+/YYIzBDNNTcpMgNWABJUYQPnDrfhs3gyTAprMvmxTsGgyRJS
tTMq2L6jBrpmawDjJSpqFF9sP5oieryowrh3DlyCjcjvZjPDemywD8K+B0F45kDHUnpPkDNY
uzR+HrMzSZXghHob+zGSBUnJBEHMIR3Dp+du</vt:lpwstr>
  </property>
  <property fmtid="{D5CDD505-2E9C-101B-9397-08002B2CF9AE}" pid="23" name="_2015_ms_pID_7253432">
    <vt:lpwstr>K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